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page" w:horzAnchor="margin" w:tblpY="3494"/>
        <w:tblW w:w="5039" w:type="pct"/>
        <w:tblLook w:val="04A0" w:firstRow="1" w:lastRow="0" w:firstColumn="1" w:lastColumn="0" w:noHBand="0" w:noVBand="1"/>
      </w:tblPr>
      <w:tblGrid>
        <w:gridCol w:w="1499"/>
        <w:gridCol w:w="639"/>
        <w:gridCol w:w="2349"/>
        <w:gridCol w:w="1061"/>
        <w:gridCol w:w="2640"/>
        <w:gridCol w:w="1277"/>
        <w:gridCol w:w="1300"/>
      </w:tblGrid>
      <w:tr w:rsidR="003F1CF4" w:rsidRPr="00D36D4E" w14:paraId="2102F5F6" w14:textId="77777777" w:rsidTr="00886547">
        <w:tc>
          <w:tcPr>
            <w:tcW w:w="696" w:type="pct"/>
            <w:shd w:val="clear" w:color="auto" w:fill="BFBFBF" w:themeFill="background1" w:themeFillShade="BF"/>
            <w:vAlign w:val="center"/>
          </w:tcPr>
          <w:p w14:paraId="0E3FF000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7" w:type="pct"/>
            <w:shd w:val="clear" w:color="auto" w:fill="BFBFBF" w:themeFill="background1" w:themeFillShade="BF"/>
            <w:vAlign w:val="center"/>
          </w:tcPr>
          <w:p w14:paraId="45E6D743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91" w:type="pct"/>
            <w:shd w:val="clear" w:color="auto" w:fill="BFBFBF" w:themeFill="background1" w:themeFillShade="BF"/>
            <w:vAlign w:val="center"/>
          </w:tcPr>
          <w:p w14:paraId="43DD0613" w14:textId="77777777" w:rsidR="00885BF2" w:rsidRDefault="00885BF2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14:paraId="113ECD7D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14:paraId="315DEBEF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BFBFBF" w:themeFill="background1" w:themeFillShade="BF"/>
            <w:vAlign w:val="center"/>
          </w:tcPr>
          <w:p w14:paraId="7B30FA26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26" w:type="pct"/>
            <w:shd w:val="clear" w:color="auto" w:fill="BFBFBF" w:themeFill="background1" w:themeFillShade="BF"/>
            <w:vAlign w:val="center"/>
          </w:tcPr>
          <w:p w14:paraId="20F98B34" w14:textId="77777777" w:rsidR="00CA1C74" w:rsidRPr="00D36D4E" w:rsidRDefault="00D36D4E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14:paraId="205E060F" w14:textId="77777777" w:rsidR="00CA1C74" w:rsidRPr="00D36D4E" w:rsidRDefault="00CA1C74" w:rsidP="0088654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593" w:type="pct"/>
            <w:shd w:val="clear" w:color="auto" w:fill="BFBFBF" w:themeFill="background1" w:themeFillShade="BF"/>
            <w:vAlign w:val="center"/>
          </w:tcPr>
          <w:p w14:paraId="521B41D1" w14:textId="77777777" w:rsidR="00CA1C74" w:rsidRPr="00D36D4E" w:rsidRDefault="00394792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in Günü ve Saati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14:paraId="7AB8DCFE" w14:textId="77777777" w:rsidR="00CA1C74" w:rsidRPr="00D36D4E" w:rsidRDefault="00CA1C74" w:rsidP="0088654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886547" w:rsidRPr="00D36D4E" w14:paraId="64207221" w14:textId="77777777" w:rsidTr="00886547">
        <w:tc>
          <w:tcPr>
            <w:tcW w:w="696" w:type="pct"/>
            <w:vMerge w:val="restart"/>
            <w:shd w:val="clear" w:color="auto" w:fill="auto"/>
            <w:vAlign w:val="center"/>
          </w:tcPr>
          <w:p w14:paraId="655FA326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14:paraId="2102C6B1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auto"/>
            <w:vAlign w:val="center"/>
          </w:tcPr>
          <w:p w14:paraId="028D3EA2" w14:textId="77777777"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auto"/>
            <w:vAlign w:val="center"/>
          </w:tcPr>
          <w:p w14:paraId="7FA88784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Tüm Bölümler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F63DBC5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26" w:type="pct"/>
            <w:shd w:val="clear" w:color="auto" w:fill="auto"/>
            <w:vAlign w:val="center"/>
          </w:tcPr>
          <w:p w14:paraId="34F31F69" w14:textId="77777777" w:rsidR="00886547" w:rsidRPr="00C814E4" w:rsidRDefault="00886547" w:rsidP="00886547">
            <w:pPr>
              <w:rPr>
                <w:rFonts w:ascii="Palatino Linotype" w:hAnsi="Palatino Linotype"/>
                <w:b/>
                <w:sz w:val="18"/>
                <w:szCs w:val="18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>Öğr. Grv. Mustafa Ömer İNCEELGİL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6E08C8F2" w14:textId="77777777" w:rsidR="00886547" w:rsidRPr="00B025D3" w:rsidRDefault="00886547" w:rsidP="0088654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Pazartesi 13:00-15:50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6211E8E5" w14:textId="77777777"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9</w:t>
            </w:r>
          </w:p>
        </w:tc>
      </w:tr>
      <w:tr w:rsidR="00886547" w:rsidRPr="00D36D4E" w14:paraId="18EF16E2" w14:textId="77777777" w:rsidTr="00886547">
        <w:tc>
          <w:tcPr>
            <w:tcW w:w="696" w:type="pct"/>
            <w:vMerge/>
            <w:shd w:val="clear" w:color="auto" w:fill="auto"/>
            <w:vAlign w:val="center"/>
          </w:tcPr>
          <w:p w14:paraId="4BC74D21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37E6CF78" w14:textId="77777777"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2CB1F853" w14:textId="77777777" w:rsidR="00886547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14:paraId="429057CD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26" w:type="pct"/>
            <w:shd w:val="clear" w:color="auto" w:fill="auto"/>
            <w:vAlign w:val="center"/>
          </w:tcPr>
          <w:p w14:paraId="36853089" w14:textId="77777777" w:rsidR="00886547" w:rsidRPr="00C814E4" w:rsidRDefault="00886547" w:rsidP="0088654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>Öğr. Grv. Hande YAĞCIOĞLU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EA3C22D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5B5CF9FC" w14:textId="77777777"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</w:t>
            </w:r>
          </w:p>
        </w:tc>
      </w:tr>
      <w:tr w:rsidR="00886547" w:rsidRPr="00D36D4E" w14:paraId="47A68C56" w14:textId="77777777" w:rsidTr="00886547">
        <w:trPr>
          <w:trHeight w:val="282"/>
        </w:trPr>
        <w:tc>
          <w:tcPr>
            <w:tcW w:w="696" w:type="pct"/>
            <w:vMerge/>
            <w:shd w:val="clear" w:color="auto" w:fill="auto"/>
            <w:vAlign w:val="center"/>
          </w:tcPr>
          <w:p w14:paraId="274DA9E1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697AE50B" w14:textId="77777777"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2AB1BBB4" w14:textId="77777777" w:rsidR="00886547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14:paraId="7F7AA0A9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3</w:t>
            </w:r>
          </w:p>
        </w:tc>
        <w:tc>
          <w:tcPr>
            <w:tcW w:w="1226" w:type="pct"/>
            <w:shd w:val="clear" w:color="auto" w:fill="auto"/>
            <w:vAlign w:val="center"/>
          </w:tcPr>
          <w:p w14:paraId="1E725D0C" w14:textId="77777777" w:rsidR="00886547" w:rsidRPr="00C814E4" w:rsidRDefault="00886547" w:rsidP="00886547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>Öğr. Grv. Erkan UYSAL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4684D55" w14:textId="77777777" w:rsidR="00886547" w:rsidRPr="00D36D4E" w:rsidRDefault="00886547" w:rsidP="00886547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506B83A7" w14:textId="77777777" w:rsidR="00886547" w:rsidRPr="00D36D4E" w:rsidRDefault="00886547" w:rsidP="00886547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212</w:t>
            </w:r>
          </w:p>
        </w:tc>
      </w:tr>
    </w:tbl>
    <w:p w14:paraId="7B876908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14D55ACF" w14:textId="77777777" w:rsidR="00D36D4E" w:rsidRPr="00D36D4E" w:rsidRDefault="00D36D4E" w:rsidP="00C409AD">
      <w:pPr>
        <w:jc w:val="center"/>
        <w:rPr>
          <w:rFonts w:ascii="Palatino Linotype" w:hAnsi="Palatino Linotype"/>
          <w:b/>
        </w:rPr>
      </w:pPr>
    </w:p>
    <w:p w14:paraId="58097743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1F37AD">
        <w:rPr>
          <w:rFonts w:ascii="Palatino Linotype" w:hAnsi="Palatino Linotype"/>
          <w:b/>
          <w:sz w:val="28"/>
        </w:rPr>
        <w:t>3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1F37AD">
        <w:rPr>
          <w:rFonts w:ascii="Palatino Linotype" w:hAnsi="Palatino Linotype"/>
          <w:b/>
          <w:sz w:val="28"/>
        </w:rPr>
        <w:t>4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7E312ACA" w14:textId="77777777"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LİSTESİ</w:t>
      </w:r>
    </w:p>
    <w:p w14:paraId="3F438556" w14:textId="77777777" w:rsidR="00886547" w:rsidRDefault="00886547" w:rsidP="00C409AD">
      <w:pPr>
        <w:jc w:val="center"/>
        <w:rPr>
          <w:rFonts w:ascii="Palatino Linotype" w:hAnsi="Palatino Linotype"/>
          <w:b/>
          <w:sz w:val="28"/>
        </w:rPr>
      </w:pPr>
    </w:p>
    <w:p w14:paraId="1C5F1B1F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14:paraId="07A036CD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8631557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7C366D4A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AF41E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11EDB" w14:textId="77777777" w:rsidR="00AF41ED" w:rsidRDefault="00AF41ED" w:rsidP="00C409AD">
      <w:pPr>
        <w:spacing w:after="0" w:line="240" w:lineRule="auto"/>
      </w:pPr>
      <w:r>
        <w:separator/>
      </w:r>
    </w:p>
  </w:endnote>
  <w:endnote w:type="continuationSeparator" w:id="0">
    <w:p w14:paraId="34382F6A" w14:textId="77777777" w:rsidR="00AF41ED" w:rsidRDefault="00AF41ED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1DCD7" w14:textId="77777777" w:rsidR="00AF41ED" w:rsidRDefault="00AF41ED" w:rsidP="00C409AD">
      <w:pPr>
        <w:spacing w:after="0" w:line="240" w:lineRule="auto"/>
      </w:pPr>
      <w:r>
        <w:separator/>
      </w:r>
    </w:p>
  </w:footnote>
  <w:footnote w:type="continuationSeparator" w:id="0">
    <w:p w14:paraId="3D84ED0E" w14:textId="77777777" w:rsidR="00AF41ED" w:rsidRDefault="00AF41ED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564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QUAZYK8RSwAAAA="/>
  </w:docVars>
  <w:rsids>
    <w:rsidRoot w:val="00496240"/>
    <w:rsid w:val="00002EDF"/>
    <w:rsid w:val="0000328D"/>
    <w:rsid w:val="00032410"/>
    <w:rsid w:val="00050F7E"/>
    <w:rsid w:val="00056721"/>
    <w:rsid w:val="00076B09"/>
    <w:rsid w:val="00081E38"/>
    <w:rsid w:val="00085769"/>
    <w:rsid w:val="00087F36"/>
    <w:rsid w:val="00092010"/>
    <w:rsid w:val="00094790"/>
    <w:rsid w:val="000A1803"/>
    <w:rsid w:val="000A48D1"/>
    <w:rsid w:val="000B0398"/>
    <w:rsid w:val="000B2DA7"/>
    <w:rsid w:val="000C66D2"/>
    <w:rsid w:val="000C716D"/>
    <w:rsid w:val="000D06DE"/>
    <w:rsid w:val="000D7C5E"/>
    <w:rsid w:val="000D7CA1"/>
    <w:rsid w:val="000E79A1"/>
    <w:rsid w:val="000F57BC"/>
    <w:rsid w:val="001061D6"/>
    <w:rsid w:val="001157FF"/>
    <w:rsid w:val="00117263"/>
    <w:rsid w:val="001202E5"/>
    <w:rsid w:val="00130950"/>
    <w:rsid w:val="00132A5F"/>
    <w:rsid w:val="00142EED"/>
    <w:rsid w:val="00145958"/>
    <w:rsid w:val="001527B8"/>
    <w:rsid w:val="00172C96"/>
    <w:rsid w:val="0017762B"/>
    <w:rsid w:val="00182437"/>
    <w:rsid w:val="00184487"/>
    <w:rsid w:val="0018465D"/>
    <w:rsid w:val="00190265"/>
    <w:rsid w:val="001A4FC1"/>
    <w:rsid w:val="001B3361"/>
    <w:rsid w:val="001D113D"/>
    <w:rsid w:val="001D3150"/>
    <w:rsid w:val="001D51CE"/>
    <w:rsid w:val="001F37AD"/>
    <w:rsid w:val="001F7544"/>
    <w:rsid w:val="001F7C81"/>
    <w:rsid w:val="00203D52"/>
    <w:rsid w:val="00206516"/>
    <w:rsid w:val="00215450"/>
    <w:rsid w:val="00215670"/>
    <w:rsid w:val="00243E21"/>
    <w:rsid w:val="002549C0"/>
    <w:rsid w:val="00262878"/>
    <w:rsid w:val="00271394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F056C"/>
    <w:rsid w:val="002F5E9D"/>
    <w:rsid w:val="003102B6"/>
    <w:rsid w:val="0031693D"/>
    <w:rsid w:val="003232D8"/>
    <w:rsid w:val="003325F1"/>
    <w:rsid w:val="003368FC"/>
    <w:rsid w:val="003571F0"/>
    <w:rsid w:val="003801C5"/>
    <w:rsid w:val="00381EC4"/>
    <w:rsid w:val="00386960"/>
    <w:rsid w:val="00390F31"/>
    <w:rsid w:val="00394792"/>
    <w:rsid w:val="00395D80"/>
    <w:rsid w:val="003C2369"/>
    <w:rsid w:val="003C2CBF"/>
    <w:rsid w:val="003C6117"/>
    <w:rsid w:val="003D2821"/>
    <w:rsid w:val="003D70A0"/>
    <w:rsid w:val="003E28F3"/>
    <w:rsid w:val="003E721F"/>
    <w:rsid w:val="003F1CF4"/>
    <w:rsid w:val="00401D89"/>
    <w:rsid w:val="004026D9"/>
    <w:rsid w:val="0041729B"/>
    <w:rsid w:val="00420CD3"/>
    <w:rsid w:val="004250DC"/>
    <w:rsid w:val="00434927"/>
    <w:rsid w:val="00444373"/>
    <w:rsid w:val="00444D39"/>
    <w:rsid w:val="00454B21"/>
    <w:rsid w:val="00454E02"/>
    <w:rsid w:val="0045705E"/>
    <w:rsid w:val="00460BCB"/>
    <w:rsid w:val="00475387"/>
    <w:rsid w:val="00494A6A"/>
    <w:rsid w:val="00496240"/>
    <w:rsid w:val="004B50DE"/>
    <w:rsid w:val="004B676B"/>
    <w:rsid w:val="004B6B61"/>
    <w:rsid w:val="004C2FAE"/>
    <w:rsid w:val="004C53DF"/>
    <w:rsid w:val="004C7D2D"/>
    <w:rsid w:val="004D3170"/>
    <w:rsid w:val="004D7062"/>
    <w:rsid w:val="004E0173"/>
    <w:rsid w:val="004E1000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60A68"/>
    <w:rsid w:val="0056194A"/>
    <w:rsid w:val="00564A3C"/>
    <w:rsid w:val="00566CAF"/>
    <w:rsid w:val="005713B3"/>
    <w:rsid w:val="005A743F"/>
    <w:rsid w:val="005A7448"/>
    <w:rsid w:val="005B1E43"/>
    <w:rsid w:val="005B7714"/>
    <w:rsid w:val="005C1AF5"/>
    <w:rsid w:val="005C36C0"/>
    <w:rsid w:val="005C7B83"/>
    <w:rsid w:val="005D1727"/>
    <w:rsid w:val="0060072A"/>
    <w:rsid w:val="0061446F"/>
    <w:rsid w:val="0061750D"/>
    <w:rsid w:val="00620DFA"/>
    <w:rsid w:val="00646851"/>
    <w:rsid w:val="00647237"/>
    <w:rsid w:val="0065565A"/>
    <w:rsid w:val="00673A89"/>
    <w:rsid w:val="006746F8"/>
    <w:rsid w:val="00687AEE"/>
    <w:rsid w:val="00691B8A"/>
    <w:rsid w:val="006A0BA8"/>
    <w:rsid w:val="006B7CA5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86547"/>
    <w:rsid w:val="008A4725"/>
    <w:rsid w:val="008B60BF"/>
    <w:rsid w:val="008B6D20"/>
    <w:rsid w:val="008B752F"/>
    <w:rsid w:val="008C2C53"/>
    <w:rsid w:val="008C708F"/>
    <w:rsid w:val="008D2EFB"/>
    <w:rsid w:val="008D4249"/>
    <w:rsid w:val="008F544E"/>
    <w:rsid w:val="00905458"/>
    <w:rsid w:val="00915680"/>
    <w:rsid w:val="00926CD1"/>
    <w:rsid w:val="009331D9"/>
    <w:rsid w:val="0094657B"/>
    <w:rsid w:val="0095568D"/>
    <w:rsid w:val="00962F01"/>
    <w:rsid w:val="00967235"/>
    <w:rsid w:val="0097267A"/>
    <w:rsid w:val="00976F09"/>
    <w:rsid w:val="00977F18"/>
    <w:rsid w:val="00981A95"/>
    <w:rsid w:val="0099029F"/>
    <w:rsid w:val="009B3B09"/>
    <w:rsid w:val="009B645F"/>
    <w:rsid w:val="009D1817"/>
    <w:rsid w:val="009F4ACC"/>
    <w:rsid w:val="00A100AC"/>
    <w:rsid w:val="00A32A22"/>
    <w:rsid w:val="00A4183E"/>
    <w:rsid w:val="00A4510D"/>
    <w:rsid w:val="00A46F1D"/>
    <w:rsid w:val="00A47C6A"/>
    <w:rsid w:val="00A51846"/>
    <w:rsid w:val="00A53403"/>
    <w:rsid w:val="00A6061F"/>
    <w:rsid w:val="00A73E0B"/>
    <w:rsid w:val="00A76D13"/>
    <w:rsid w:val="00A805C3"/>
    <w:rsid w:val="00A816B8"/>
    <w:rsid w:val="00A97A8C"/>
    <w:rsid w:val="00AB48A9"/>
    <w:rsid w:val="00AC7720"/>
    <w:rsid w:val="00AD5FAF"/>
    <w:rsid w:val="00AD68A8"/>
    <w:rsid w:val="00AD7AE0"/>
    <w:rsid w:val="00AE39F5"/>
    <w:rsid w:val="00AF13AA"/>
    <w:rsid w:val="00AF17A3"/>
    <w:rsid w:val="00AF197C"/>
    <w:rsid w:val="00AF41ED"/>
    <w:rsid w:val="00B111CB"/>
    <w:rsid w:val="00B17666"/>
    <w:rsid w:val="00B44BD2"/>
    <w:rsid w:val="00B458BC"/>
    <w:rsid w:val="00B718E4"/>
    <w:rsid w:val="00B91BCC"/>
    <w:rsid w:val="00B95C87"/>
    <w:rsid w:val="00BA0FA1"/>
    <w:rsid w:val="00BA639B"/>
    <w:rsid w:val="00BC28FD"/>
    <w:rsid w:val="00BC685C"/>
    <w:rsid w:val="00BD150A"/>
    <w:rsid w:val="00BD3353"/>
    <w:rsid w:val="00BD6B8A"/>
    <w:rsid w:val="00BE2FEA"/>
    <w:rsid w:val="00C04EF7"/>
    <w:rsid w:val="00C059E0"/>
    <w:rsid w:val="00C12737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45ECC"/>
    <w:rsid w:val="00D508DE"/>
    <w:rsid w:val="00D57419"/>
    <w:rsid w:val="00D8009D"/>
    <w:rsid w:val="00D8531D"/>
    <w:rsid w:val="00D90143"/>
    <w:rsid w:val="00D92195"/>
    <w:rsid w:val="00D96306"/>
    <w:rsid w:val="00D97B61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A5166"/>
    <w:rsid w:val="00EC0688"/>
    <w:rsid w:val="00EC74C8"/>
    <w:rsid w:val="00ED5958"/>
    <w:rsid w:val="00EF4ED7"/>
    <w:rsid w:val="00EF76DC"/>
    <w:rsid w:val="00F01640"/>
    <w:rsid w:val="00F05528"/>
    <w:rsid w:val="00F14C09"/>
    <w:rsid w:val="00F17C0C"/>
    <w:rsid w:val="00F3125E"/>
    <w:rsid w:val="00F33FB6"/>
    <w:rsid w:val="00F35CDC"/>
    <w:rsid w:val="00F40650"/>
    <w:rsid w:val="00F519AA"/>
    <w:rsid w:val="00F538D8"/>
    <w:rsid w:val="00F5573B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EC948"/>
  <w15:docId w15:val="{4A0347D5-0B30-4EEF-BB54-60748DB8D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D"/>
  </w:style>
  <w:style w:type="paragraph" w:styleId="Footer">
    <w:name w:val="footer"/>
    <w:basedOn w:val="Normal"/>
    <w:link w:val="Footer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33B43-CA97-4019-8F33-0C1572FCF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li Kemal AY</cp:lastModifiedBy>
  <cp:revision>3</cp:revision>
  <cp:lastPrinted>2017-08-09T07:47:00Z</cp:lastPrinted>
  <dcterms:created xsi:type="dcterms:W3CDTF">2024-02-09T08:18:00Z</dcterms:created>
  <dcterms:modified xsi:type="dcterms:W3CDTF">2024-02-09T10:15:00Z</dcterms:modified>
</cp:coreProperties>
</file>